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F84" w:rsidRPr="007D2E05" w:rsidRDefault="000608CE" w:rsidP="007D2E05">
      <w:pPr>
        <w:jc w:val="center"/>
        <w:rPr>
          <w:b/>
          <w:u w:val="single"/>
        </w:rPr>
      </w:pPr>
      <w:r w:rsidRPr="007D2E05">
        <w:rPr>
          <w:b/>
        </w:rPr>
        <w:t xml:space="preserve">2019-20 Bahar Yarıyılı </w:t>
      </w:r>
      <w:r w:rsidR="003A2F6B">
        <w:rPr>
          <w:b/>
        </w:rPr>
        <w:t>Su Yapıları Tasarımı</w:t>
      </w:r>
      <w:r w:rsidRPr="007D2E05">
        <w:rPr>
          <w:b/>
        </w:rPr>
        <w:t xml:space="preserve"> Dersi Final Sınavına Girecek Öğrencilerin </w:t>
      </w:r>
      <w:r w:rsidR="007D2E05" w:rsidRPr="007D2E05">
        <w:rPr>
          <w:b/>
          <w:u w:val="single"/>
        </w:rPr>
        <w:t>Dikkatine</w:t>
      </w:r>
      <w:proofErr w:type="gramStart"/>
      <w:r w:rsidR="007D2E05" w:rsidRPr="007D2E05">
        <w:rPr>
          <w:b/>
          <w:u w:val="single"/>
        </w:rPr>
        <w:t>!!!</w:t>
      </w:r>
      <w:proofErr w:type="gramEnd"/>
    </w:p>
    <w:p w:rsidR="000608CE" w:rsidRDefault="000608CE" w:rsidP="000608CE">
      <w:pPr>
        <w:jc w:val="both"/>
      </w:pPr>
      <w:r>
        <w:t>2</w:t>
      </w:r>
      <w:r w:rsidR="003A2F6B">
        <w:t>6</w:t>
      </w:r>
      <w:r>
        <w:t xml:space="preserve"> Haziran </w:t>
      </w:r>
      <w:r w:rsidR="003A2F6B">
        <w:t>Cuma günü</w:t>
      </w:r>
      <w:r>
        <w:t xml:space="preserve"> </w:t>
      </w:r>
      <w:r w:rsidR="003A2F6B">
        <w:t>9-1</w:t>
      </w:r>
      <w:r w:rsidR="00D25E27">
        <w:t>1</w:t>
      </w:r>
      <w:r>
        <w:t xml:space="preserve"> saatleri arasında yapılacak olan final sınavında </w:t>
      </w:r>
      <w:r w:rsidR="00F91EFA">
        <w:t>daha önce yapılan final</w:t>
      </w:r>
      <w:r>
        <w:t xml:space="preserve"> sınavlardan edinilen tecrübe ışığında aşağıdaki hususların uyulması sınavınızın </w:t>
      </w:r>
      <w:r w:rsidR="00F91EFA">
        <w:t xml:space="preserve">sağlıklı bir şekilde tamamlanması </w:t>
      </w:r>
      <w:r w:rsidR="0086044D">
        <w:t>konusunda</w:t>
      </w:r>
      <w:r>
        <w:t xml:space="preserve"> önem taşımaktadır:</w:t>
      </w:r>
    </w:p>
    <w:p w:rsidR="00194E7B" w:rsidRDefault="000608CE" w:rsidP="000608CE">
      <w:pPr>
        <w:jc w:val="both"/>
      </w:pPr>
      <w:r>
        <w:t xml:space="preserve">1) Cevap kağıtlarınızı </w:t>
      </w:r>
      <w:r w:rsidRPr="0086044D">
        <w:rPr>
          <w:b/>
          <w:u w:val="single"/>
        </w:rPr>
        <w:t>ayrılan süre içerisinde mutlaka</w:t>
      </w:r>
      <w:r w:rsidRPr="00F91EFA">
        <w:rPr>
          <w:u w:val="single"/>
        </w:rPr>
        <w:t xml:space="preserve"> </w:t>
      </w:r>
      <w:r w:rsidR="00F91EFA" w:rsidRPr="00F91EFA">
        <w:rPr>
          <w:b/>
          <w:u w:val="single"/>
        </w:rPr>
        <w:t>YTÜ-</w:t>
      </w:r>
      <w:r w:rsidRPr="00F91EFA">
        <w:rPr>
          <w:b/>
          <w:u w:val="single"/>
        </w:rPr>
        <w:t>UZEM modülüne</w:t>
      </w:r>
      <w:r w:rsidR="007D2E05">
        <w:rPr>
          <w:b/>
          <w:u w:val="single"/>
        </w:rPr>
        <w:t>,</w:t>
      </w:r>
      <w:r w:rsidRPr="00F91EFA">
        <w:rPr>
          <w:b/>
          <w:u w:val="single"/>
        </w:rPr>
        <w:t xml:space="preserve"> </w:t>
      </w:r>
      <w:r w:rsidR="0086044D">
        <w:rPr>
          <w:b/>
          <w:u w:val="single"/>
        </w:rPr>
        <w:t xml:space="preserve">el ile çözülmüş ve PDF uzantılı olarak </w:t>
      </w:r>
      <w:r w:rsidRPr="00F91EFA">
        <w:rPr>
          <w:b/>
          <w:u w:val="single"/>
        </w:rPr>
        <w:t>yükleyiniz</w:t>
      </w:r>
      <w:r w:rsidR="00194E7B">
        <w:rPr>
          <w:b/>
          <w:u w:val="single"/>
        </w:rPr>
        <w:t>!</w:t>
      </w:r>
      <w:r>
        <w:t xml:space="preserve"> </w:t>
      </w:r>
      <w:r w:rsidR="008248D0">
        <w:t>Olası aksaklıkların yaşanabilece</w:t>
      </w:r>
      <w:r w:rsidR="00194E7B">
        <w:t>ği düşünülerek yükleme işlemini</w:t>
      </w:r>
      <w:r w:rsidR="008248D0">
        <w:t xml:space="preserve"> son ana bırak</w:t>
      </w:r>
      <w:r w:rsidR="00194E7B">
        <w:t>mayınız</w:t>
      </w:r>
      <w:r w:rsidR="008248D0">
        <w:t xml:space="preserve"> </w:t>
      </w:r>
      <w:r w:rsidR="00194E7B">
        <w:t xml:space="preserve">ve soru için tanımlanan sürenin tamamlanmasına </w:t>
      </w:r>
      <w:r w:rsidR="00194E7B" w:rsidRPr="00194E7B">
        <w:rPr>
          <w:b/>
          <w:i/>
          <w:u w:val="single"/>
        </w:rPr>
        <w:t>10 dakika kala</w:t>
      </w:r>
      <w:r w:rsidR="00194E7B">
        <w:t xml:space="preserve"> yükleme işlemine başlayınız. </w:t>
      </w:r>
    </w:p>
    <w:p w:rsidR="000608CE" w:rsidRDefault="00194E7B" w:rsidP="000608CE">
      <w:pPr>
        <w:jc w:val="both"/>
      </w:pPr>
      <w:r>
        <w:t xml:space="preserve">2) </w:t>
      </w:r>
      <w:r w:rsidR="005938B6">
        <w:t>Sınav modülü</w:t>
      </w:r>
      <w:r w:rsidR="007D2E05">
        <w:t>ne yükleme</w:t>
      </w:r>
      <w:r w:rsidR="005938B6">
        <w:t xml:space="preserve"> ile ilgil</w:t>
      </w:r>
      <w:r w:rsidR="0010416D">
        <w:t>i</w:t>
      </w:r>
      <w:r w:rsidR="005938B6">
        <w:t xml:space="preserve"> </w:t>
      </w:r>
      <w:r w:rsidR="0086044D">
        <w:t>yaşanabilecek olası bir sorundan ka</w:t>
      </w:r>
      <w:r w:rsidR="005938B6">
        <w:t>ç</w:t>
      </w:r>
      <w:r w:rsidR="0086044D">
        <w:t xml:space="preserve">ınmak amacıyla </w:t>
      </w:r>
      <w:proofErr w:type="spellStart"/>
      <w:r w:rsidR="0086044D">
        <w:t>UZEM’e</w:t>
      </w:r>
      <w:proofErr w:type="spellEnd"/>
      <w:r w:rsidR="0086044D">
        <w:t xml:space="preserve"> yüklediğiniz </w:t>
      </w:r>
      <w:r w:rsidR="0086044D" w:rsidRPr="005938B6">
        <w:rPr>
          <w:b/>
          <w:u w:val="single"/>
        </w:rPr>
        <w:t>PDF dosyasının aynısını</w:t>
      </w:r>
      <w:r w:rsidR="005938B6" w:rsidRPr="005938B6">
        <w:rPr>
          <w:b/>
          <w:i/>
          <w:u w:val="single"/>
        </w:rPr>
        <w:t>,</w:t>
      </w:r>
      <w:r w:rsidR="005938B6">
        <w:t xml:space="preserve"> yine</w:t>
      </w:r>
      <w:r w:rsidR="0086044D">
        <w:t xml:space="preserve"> </w:t>
      </w:r>
      <w:r w:rsidR="005938B6" w:rsidRPr="005938B6">
        <w:rPr>
          <w:b/>
          <w:i/>
          <w:u w:val="single"/>
        </w:rPr>
        <w:t>ilgili soru için tanımlanan sınav süresi içerisinde</w:t>
      </w:r>
      <w:r w:rsidR="005938B6">
        <w:t xml:space="preserve"> </w:t>
      </w:r>
      <w:hyperlink r:id="rId4" w:history="1">
        <w:r w:rsidR="00D25E27" w:rsidRPr="00045C7B">
          <w:rPr>
            <w:rStyle w:val="Kpr"/>
          </w:rPr>
          <w:t>bostan@yildiz.edu.tr</w:t>
        </w:r>
      </w:hyperlink>
      <w:r w:rsidR="00D25E27">
        <w:t xml:space="preserve"> adre</w:t>
      </w:r>
      <w:bookmarkStart w:id="0" w:name="_GoBack"/>
      <w:bookmarkEnd w:id="0"/>
      <w:r w:rsidR="005938B6">
        <w:t xml:space="preserve">sine </w:t>
      </w:r>
      <w:r w:rsidR="005938B6" w:rsidRPr="007D2E05">
        <w:rPr>
          <w:b/>
          <w:u w:val="single"/>
        </w:rPr>
        <w:t>de</w:t>
      </w:r>
      <w:r w:rsidR="005938B6">
        <w:t xml:space="preserve"> </w:t>
      </w:r>
      <w:r w:rsidR="003A2F6B">
        <w:t xml:space="preserve">PDF formatında </w:t>
      </w:r>
      <w:r w:rsidR="005938B6">
        <w:t xml:space="preserve">yükleyiniz! UZEM modülünde </w:t>
      </w:r>
      <w:r w:rsidR="005938B6" w:rsidRPr="005938B6">
        <w:rPr>
          <w:u w:val="single"/>
        </w:rPr>
        <w:t>tanımlanan</w:t>
      </w:r>
      <w:r w:rsidR="005938B6">
        <w:t xml:space="preserve"> </w:t>
      </w:r>
      <w:r w:rsidR="005938B6" w:rsidRPr="005938B6">
        <w:rPr>
          <w:u w:val="single"/>
        </w:rPr>
        <w:t>sürenin dışında yüklenecek olan dosyalar dikkate alınmayacaktır</w:t>
      </w:r>
      <w:r w:rsidR="005938B6">
        <w:t>.</w:t>
      </w:r>
    </w:p>
    <w:p w:rsidR="007D2E05" w:rsidRDefault="007D2E05" w:rsidP="000608CE">
      <w:pPr>
        <w:jc w:val="both"/>
      </w:pPr>
      <w:r>
        <w:t xml:space="preserve">3) UZEM modülünden soruları indirme konusunda sorun yaşayacak olan öğrenciler  aynı soruları </w:t>
      </w:r>
      <w:r w:rsidRPr="007D2E05">
        <w:rPr>
          <w:u w:val="single"/>
        </w:rPr>
        <w:t>öğretim üyesinin AVESİS sayfasından da indirebilecektir</w:t>
      </w:r>
      <w:r>
        <w:t xml:space="preserve">. </w:t>
      </w:r>
      <w:proofErr w:type="spellStart"/>
      <w:r>
        <w:t>Herbir</w:t>
      </w:r>
      <w:proofErr w:type="spellEnd"/>
      <w:r>
        <w:t xml:space="preserve"> sınav sorusu </w:t>
      </w:r>
      <w:proofErr w:type="spellStart"/>
      <w:r w:rsidRPr="007D2E05">
        <w:rPr>
          <w:b/>
          <w:u w:val="single"/>
        </w:rPr>
        <w:t>UZEM’de</w:t>
      </w:r>
      <w:proofErr w:type="spellEnd"/>
      <w:r w:rsidRPr="007D2E05">
        <w:rPr>
          <w:b/>
          <w:u w:val="single"/>
        </w:rPr>
        <w:t xml:space="preserve"> </w:t>
      </w:r>
      <w:r w:rsidR="00825DAF">
        <w:rPr>
          <w:b/>
          <w:u w:val="single"/>
        </w:rPr>
        <w:t>ilgili</w:t>
      </w:r>
      <w:r w:rsidRPr="007D2E05">
        <w:rPr>
          <w:b/>
          <w:u w:val="single"/>
        </w:rPr>
        <w:t xml:space="preserve"> soru için tanımlanan zaman diliminde </w:t>
      </w:r>
      <w:proofErr w:type="spellStart"/>
      <w:r w:rsidRPr="007D2E05">
        <w:rPr>
          <w:b/>
          <w:u w:val="single"/>
        </w:rPr>
        <w:t>AVESİS’te</w:t>
      </w:r>
      <w:proofErr w:type="spellEnd"/>
      <w:r w:rsidRPr="007D2E05">
        <w:rPr>
          <w:b/>
          <w:u w:val="single"/>
        </w:rPr>
        <w:t xml:space="preserve"> aktif hale getirilecektir</w:t>
      </w:r>
      <w:r>
        <w:t>.</w:t>
      </w:r>
    </w:p>
    <w:p w:rsidR="007D2E05" w:rsidRDefault="007D2E05" w:rsidP="000608CE">
      <w:pPr>
        <w:jc w:val="both"/>
      </w:pPr>
    </w:p>
    <w:p w:rsidR="007D2E05" w:rsidRDefault="007D2E05" w:rsidP="000608CE">
      <w:pPr>
        <w:jc w:val="both"/>
      </w:pPr>
      <w:r>
        <w:t>Başarılar,</w:t>
      </w:r>
    </w:p>
    <w:sectPr w:rsidR="007D2E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cxNzO2NDI3tTRV0lEKTi0uzszPAykwrAUAenWSBiwAAAA="/>
  </w:docVars>
  <w:rsids>
    <w:rsidRoot w:val="000608CE"/>
    <w:rsid w:val="000608CE"/>
    <w:rsid w:val="00070747"/>
    <w:rsid w:val="0010416D"/>
    <w:rsid w:val="00194E7B"/>
    <w:rsid w:val="003A2F6B"/>
    <w:rsid w:val="004C5064"/>
    <w:rsid w:val="005938B6"/>
    <w:rsid w:val="007D2E05"/>
    <w:rsid w:val="008248D0"/>
    <w:rsid w:val="00825DAF"/>
    <w:rsid w:val="0086044D"/>
    <w:rsid w:val="00D25E27"/>
    <w:rsid w:val="00DB7F84"/>
    <w:rsid w:val="00F91EFA"/>
    <w:rsid w:val="00FB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364A3FC-DB4C-47D0-9EE1-613B9D35B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38B6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1041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ostan@yildiz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</dc:creator>
  <cp:keywords/>
  <dc:description/>
  <cp:lastModifiedBy>Acer</cp:lastModifiedBy>
  <cp:revision>3</cp:revision>
  <dcterms:created xsi:type="dcterms:W3CDTF">2020-06-23T18:25:00Z</dcterms:created>
  <dcterms:modified xsi:type="dcterms:W3CDTF">2020-06-23T18:27:00Z</dcterms:modified>
</cp:coreProperties>
</file>